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F6FFC" w14:textId="219569DE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Lesson 3 (2021)</w:t>
      </w:r>
    </w:p>
    <w:p w14:paraId="7C0B2211" w14:textId="2C465C23" w:rsidR="00743AC4" w:rsidRDefault="00743AC4" w:rsidP="00743AC4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DAVID LAMENT</w:t>
      </w:r>
      <w:r w:rsidR="000F1DB7">
        <w:rPr>
          <w:rFonts w:ascii="Agency FB" w:hAnsi="Agency FB"/>
          <w:b/>
          <w:bCs/>
          <w:sz w:val="28"/>
          <w:szCs w:val="28"/>
        </w:rPr>
        <w:t xml:space="preserve">S </w:t>
      </w:r>
      <w:r>
        <w:rPr>
          <w:rFonts w:ascii="Agency FB" w:hAnsi="Agency FB"/>
          <w:b/>
          <w:bCs/>
          <w:sz w:val="28"/>
          <w:szCs w:val="28"/>
        </w:rPr>
        <w:t>OVER ABNER’S DEATH</w:t>
      </w:r>
    </w:p>
    <w:p w14:paraId="7E135CAE" w14:textId="74448F58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3:6-39</w:t>
      </w:r>
    </w:p>
    <w:p w14:paraId="053C1CE2" w14:textId="637BC9A7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3:35-36</w:t>
      </w:r>
    </w:p>
    <w:p w14:paraId="1EF3FAA4" w14:textId="10E3306F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</w:p>
    <w:p w14:paraId="76C5D768" w14:textId="1531C2C2" w:rsidR="00743AC4" w:rsidRPr="00743AC4" w:rsidRDefault="00743AC4" w:rsidP="00743A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43AC4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310944E6" w14:textId="6658701D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seems appealing about the idea of getting revenge?</w:t>
      </w:r>
    </w:p>
    <w:p w14:paraId="69D1F9C0" w14:textId="266D33AF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</w:p>
    <w:p w14:paraId="46648954" w14:textId="45DC2628" w:rsidR="00743AC4" w:rsidRPr="00743AC4" w:rsidRDefault="00743AC4" w:rsidP="00743A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43AC4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29B09EE1" w14:textId="0DF65BEE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3:6-11. What had Abner been doing during the war between David and Ish-Bosheth? (6) What accusation did Ish-Bosheth make against Abner? (7-8) Why was Ish-Besheth intimidated by Abner’s response? (9-11)</w:t>
      </w:r>
    </w:p>
    <w:p w14:paraId="3F31678B" w14:textId="77777777" w:rsidR="00743AC4" w:rsidRP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</w:p>
    <w:p w14:paraId="26103235" w14:textId="4BCEC63C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2-16. What condition did David want fulfilling before he would agree with Abner? (12-13) How was Michal (David’s wife) reunited with him after Saul’s death? (14-16) At this time, what was the broader significance of David’s bringing Saul’s daughter Michal back as his wife? </w:t>
      </w:r>
    </w:p>
    <w:p w14:paraId="4377C974" w14:textId="77777777" w:rsidR="00743AC4" w:rsidRPr="00743AC4" w:rsidRDefault="00743AC4" w:rsidP="00743AC4">
      <w:pPr>
        <w:pStyle w:val="ListParagraph"/>
        <w:rPr>
          <w:rFonts w:ascii="Agency FB" w:hAnsi="Agency FB"/>
          <w:sz w:val="28"/>
          <w:szCs w:val="28"/>
        </w:rPr>
      </w:pPr>
    </w:p>
    <w:p w14:paraId="0A55712D" w14:textId="77777777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7-21. How did Abner prepare for David to become king of Israel, and how did David respond? (17-20) What did Abner intend to do after he left David? (21)</w:t>
      </w:r>
    </w:p>
    <w:p w14:paraId="0AE3850C" w14:textId="77777777" w:rsidR="00743AC4" w:rsidRPr="00743AC4" w:rsidRDefault="00743AC4" w:rsidP="00743AC4">
      <w:pPr>
        <w:pStyle w:val="ListParagraph"/>
        <w:rPr>
          <w:rFonts w:ascii="Agency FB" w:hAnsi="Agency FB"/>
          <w:sz w:val="28"/>
          <w:szCs w:val="28"/>
        </w:rPr>
      </w:pPr>
    </w:p>
    <w:p w14:paraId="7093BD26" w14:textId="77777777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22-27. What did Joab learn when he returned to David’s camp at Hebron? (22-23) What did Joab think of David’s decision to negotiate a truce with Abner? (24-25) What action did Joab take without David’s knowledge? (26-27)</w:t>
      </w:r>
    </w:p>
    <w:p w14:paraId="6ECC5E27" w14:textId="77777777" w:rsidR="00743AC4" w:rsidRPr="00743AC4" w:rsidRDefault="00743AC4" w:rsidP="00743AC4">
      <w:pPr>
        <w:pStyle w:val="ListParagraph"/>
        <w:rPr>
          <w:rFonts w:ascii="Agency FB" w:hAnsi="Agency FB"/>
          <w:sz w:val="28"/>
          <w:szCs w:val="28"/>
        </w:rPr>
      </w:pPr>
    </w:p>
    <w:p w14:paraId="1541222E" w14:textId="77777777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8-34. How did David react to the news of Abner’s death? (28-30) What did David force Joab and his men to do? (31-32) What attitude did David convey toward Abner’s death? (33-34) </w:t>
      </w:r>
    </w:p>
    <w:p w14:paraId="7EC909EF" w14:textId="77777777" w:rsidR="00743AC4" w:rsidRPr="00743AC4" w:rsidRDefault="00743AC4" w:rsidP="00743AC4">
      <w:pPr>
        <w:pStyle w:val="ListParagraph"/>
        <w:rPr>
          <w:rFonts w:ascii="Agency FB" w:hAnsi="Agency FB"/>
          <w:sz w:val="28"/>
          <w:szCs w:val="28"/>
        </w:rPr>
      </w:pPr>
    </w:p>
    <w:p w14:paraId="11B55E23" w14:textId="77777777" w:rsid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35-39. What vow did David make out of respect for Abner? (35) What did most of the people approve of David’s reaction to Abner’s death? (36-37) How did David eulogize Abner? (38) What was David’s attitude toward Joab and Abishai? (39) </w:t>
      </w:r>
    </w:p>
    <w:p w14:paraId="3BFF2B65" w14:textId="77777777" w:rsidR="00743AC4" w:rsidRDefault="00743AC4" w:rsidP="00743AC4">
      <w:pPr>
        <w:spacing w:after="0"/>
        <w:rPr>
          <w:rFonts w:ascii="Agency FB" w:hAnsi="Agency FB"/>
          <w:sz w:val="28"/>
          <w:szCs w:val="28"/>
        </w:rPr>
      </w:pPr>
    </w:p>
    <w:p w14:paraId="74D21349" w14:textId="77777777" w:rsidR="00743AC4" w:rsidRPr="00743AC4" w:rsidRDefault="00743AC4" w:rsidP="00743AC4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743AC4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E5EBCA4" w14:textId="1A0A0EA8" w:rsidR="00743AC4" w:rsidRPr="00743AC4" w:rsidRDefault="00743AC4" w:rsidP="00743AC4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can you do this week to prove your sincerity to someone who needs to be convinced?  </w:t>
      </w:r>
      <w:r w:rsidRPr="00743AC4">
        <w:rPr>
          <w:rFonts w:ascii="Agency FB" w:hAnsi="Agency FB"/>
          <w:sz w:val="28"/>
          <w:szCs w:val="28"/>
        </w:rPr>
        <w:t xml:space="preserve"> </w:t>
      </w:r>
    </w:p>
    <w:sectPr w:rsidR="00743AC4" w:rsidRPr="00743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572416"/>
    <w:multiLevelType w:val="hybridMultilevel"/>
    <w:tmpl w:val="721E7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zM3NDM3MzQztLBQ0lEKTi0uzszPAykwrAUAA/TVqywAAAA="/>
  </w:docVars>
  <w:rsids>
    <w:rsidRoot w:val="00743AC4"/>
    <w:rsid w:val="000F1DB7"/>
    <w:rsid w:val="00743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D9B93"/>
  <w15:chartTrackingRefBased/>
  <w15:docId w15:val="{C61ED7DB-8972-4317-9C5B-A0BD0A989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1</Words>
  <Characters>1379</Characters>
  <Application>Microsoft Office Word</Application>
  <DocSecurity>0</DocSecurity>
  <Lines>11</Lines>
  <Paragraphs>3</Paragraphs>
  <ScaleCrop>false</ScaleCrop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dcterms:created xsi:type="dcterms:W3CDTF">2021-10-18T23:56:00Z</dcterms:created>
  <dcterms:modified xsi:type="dcterms:W3CDTF">2021-10-19T00:28:00Z</dcterms:modified>
</cp:coreProperties>
</file>